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E0384F" w14:textId="77777777" w:rsidR="00EF6E12" w:rsidRPr="002F6B6D" w:rsidRDefault="00D6196E" w:rsidP="00D6196E">
      <w:pPr>
        <w:spacing w:before="240" w:after="0"/>
        <w:rPr>
          <w:b/>
          <w:szCs w:val="14"/>
        </w:rPr>
      </w:pPr>
      <w:r w:rsidRPr="002F6B6D">
        <w:rPr>
          <w:b/>
          <w:szCs w:val="14"/>
        </w:rPr>
        <w:t>Project Name:</w:t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  <w:t>Reviewer:</w:t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  <w:t>Date:</w:t>
      </w:r>
    </w:p>
    <w:tbl>
      <w:tblPr>
        <w:tblStyle w:val="TableGrid"/>
        <w:tblW w:w="150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2123"/>
        <w:gridCol w:w="2140"/>
        <w:gridCol w:w="2106"/>
        <w:gridCol w:w="2123"/>
        <w:gridCol w:w="2123"/>
        <w:gridCol w:w="641"/>
        <w:gridCol w:w="732"/>
        <w:gridCol w:w="915"/>
      </w:tblGrid>
      <w:tr w:rsidR="002F6B6D" w:rsidRPr="00F846FE" w14:paraId="280F26B7" w14:textId="20FA43EA" w:rsidTr="002F6B6D">
        <w:trPr>
          <w:cantSplit/>
          <w:tblHeader/>
          <w:jc w:val="center"/>
        </w:trPr>
        <w:tc>
          <w:tcPr>
            <w:tcW w:w="2122" w:type="dxa"/>
            <w:vAlign w:val="center"/>
          </w:tcPr>
          <w:p w14:paraId="54DCF3B5" w14:textId="4E3BD364" w:rsidR="00EB2426" w:rsidRPr="00EB2426" w:rsidRDefault="00EB2426" w:rsidP="00565418">
            <w:pPr>
              <w:jc w:val="center"/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</w:rPr>
            </w:pPr>
            <w:r w:rsidRPr="00EB2426">
              <w:rPr>
                <w:b/>
                <w:sz w:val="16"/>
                <w:szCs w:val="16"/>
              </w:rPr>
              <w:t>Criteria</w:t>
            </w:r>
          </w:p>
        </w:tc>
        <w:tc>
          <w:tcPr>
            <w:tcW w:w="2123" w:type="dxa"/>
            <w:vAlign w:val="center"/>
          </w:tcPr>
          <w:p w14:paraId="3B7E4BC2" w14:textId="19B4C65E" w:rsidR="00EB2426" w:rsidRPr="00EB2426" w:rsidRDefault="00EB2426" w:rsidP="0056541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  <w:t>4.0 (A), 3.67 (A-)</w:t>
            </w:r>
          </w:p>
        </w:tc>
        <w:tc>
          <w:tcPr>
            <w:tcW w:w="2140" w:type="dxa"/>
            <w:vAlign w:val="center"/>
          </w:tcPr>
          <w:p w14:paraId="772D259E" w14:textId="41F419B0" w:rsidR="00EB2426" w:rsidRPr="00EB2426" w:rsidRDefault="00EB2426" w:rsidP="0056541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  <w:t>3.33(B+), 3.0 (B), 2.67 (B-)</w:t>
            </w:r>
          </w:p>
        </w:tc>
        <w:tc>
          <w:tcPr>
            <w:tcW w:w="2106" w:type="dxa"/>
            <w:vAlign w:val="center"/>
          </w:tcPr>
          <w:p w14:paraId="1A091DEE" w14:textId="03DC686A" w:rsidR="00EB2426" w:rsidRPr="00EB2426" w:rsidRDefault="00EB2426" w:rsidP="00AF3D7C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  <w:t xml:space="preserve">2.33(C+), </w:t>
            </w:r>
            <w:r w:rsidR="00AF3D7C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2</w:t>
            </w: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.0 (C), 1.67 (C-)</w:t>
            </w:r>
          </w:p>
        </w:tc>
        <w:tc>
          <w:tcPr>
            <w:tcW w:w="2123" w:type="dxa"/>
            <w:vAlign w:val="center"/>
          </w:tcPr>
          <w:p w14:paraId="6ACDECEE" w14:textId="3D12DF9C" w:rsidR="00EB2426" w:rsidRPr="00EB2426" w:rsidRDefault="00EB2426" w:rsidP="0056541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  <w:t>1.33(D+), 1.00 (D)</w:t>
            </w:r>
          </w:p>
        </w:tc>
        <w:tc>
          <w:tcPr>
            <w:tcW w:w="2123" w:type="dxa"/>
            <w:vAlign w:val="center"/>
          </w:tcPr>
          <w:p w14:paraId="79074C83" w14:textId="1BB877FF" w:rsidR="00EB2426" w:rsidRPr="00EB2426" w:rsidRDefault="00EB2426" w:rsidP="0056541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  <w:t>0.0 (F)</w:t>
            </w:r>
          </w:p>
        </w:tc>
        <w:tc>
          <w:tcPr>
            <w:tcW w:w="641" w:type="dxa"/>
          </w:tcPr>
          <w:p w14:paraId="7700C697" w14:textId="5902A6E7" w:rsidR="00EB2426" w:rsidRPr="00EB2426" w:rsidRDefault="00EB2426" w:rsidP="00565418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um. Score</w:t>
            </w:r>
          </w:p>
        </w:tc>
        <w:tc>
          <w:tcPr>
            <w:tcW w:w="732" w:type="dxa"/>
          </w:tcPr>
          <w:p w14:paraId="374D2868" w14:textId="1493A3D2" w:rsidR="00EB2426" w:rsidRPr="00EB2426" w:rsidRDefault="00EB2426" w:rsidP="00565418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</w:t>
            </w:r>
          </w:p>
        </w:tc>
        <w:tc>
          <w:tcPr>
            <w:tcW w:w="915" w:type="dxa"/>
            <w:vAlign w:val="center"/>
          </w:tcPr>
          <w:p w14:paraId="3C0C2BF8" w14:textId="7357D2BD" w:rsidR="00EB2426" w:rsidRPr="00EB2426" w:rsidRDefault="00EB2426" w:rsidP="0056541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ed Score</w:t>
            </w:r>
          </w:p>
        </w:tc>
      </w:tr>
      <w:tr w:rsidR="002F6B6D" w:rsidRPr="00F846FE" w14:paraId="5D8D51FD" w14:textId="39FF9945" w:rsidTr="002F6B6D">
        <w:trPr>
          <w:cantSplit/>
          <w:jc w:val="center"/>
        </w:trPr>
        <w:tc>
          <w:tcPr>
            <w:tcW w:w="2122" w:type="dxa"/>
          </w:tcPr>
          <w:p w14:paraId="3E0AA22E" w14:textId="14975B82" w:rsidR="00EB2426" w:rsidRDefault="00EB2426" w:rsidP="00CF172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 xml:space="preserve">Technical Background </w:t>
            </w: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br/>
              <w:t>(Ch. 4)</w:t>
            </w:r>
          </w:p>
          <w:p w14:paraId="38FC915C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Relevant to the project</w:t>
            </w:r>
          </w:p>
          <w:p w14:paraId="4C61374F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Analyses and implication</w:t>
            </w:r>
          </w:p>
          <w:p w14:paraId="4893B714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Usefulness</w:t>
            </w:r>
          </w:p>
          <w:p w14:paraId="684D0E53" w14:textId="65E34AE3" w:rsidR="00EB2426" w:rsidRPr="00402CDB" w:rsidRDefault="00EB2426" w:rsidP="00CF172F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Engineering Standards</w:t>
            </w:r>
          </w:p>
        </w:tc>
        <w:tc>
          <w:tcPr>
            <w:tcW w:w="2123" w:type="dxa"/>
          </w:tcPr>
          <w:p w14:paraId="32EEFCF1" w14:textId="39574513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Information is very relevant to the </w:t>
            </w:r>
            <w:r w:rsidR="005048AC">
              <w:rPr>
                <w:rFonts w:ascii="Calibri" w:hAnsi="Calibri" w:cs="Calibri"/>
                <w:sz w:val="16"/>
                <w:szCs w:val="16"/>
              </w:rPr>
              <w:t>project scope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</w:p>
          <w:p w14:paraId="156A73F5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mplications for project</w:t>
            </w:r>
          </w:p>
          <w:p w14:paraId="2FEF3FA4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ecisions are very clear and</w:t>
            </w:r>
          </w:p>
          <w:p w14:paraId="086954EB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ritical for moving forward</w:t>
            </w:r>
          </w:p>
          <w:p w14:paraId="6F2B69CE" w14:textId="4BEB62C8" w:rsidR="00EB2426" w:rsidRPr="00F846FE" w:rsidRDefault="00EB2426" w:rsidP="00CF172F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with the project.</w:t>
            </w:r>
          </w:p>
        </w:tc>
        <w:tc>
          <w:tcPr>
            <w:tcW w:w="2140" w:type="dxa"/>
          </w:tcPr>
          <w:p w14:paraId="6F86F400" w14:textId="541441EC" w:rsidR="00EB2426" w:rsidRPr="00F846FE" w:rsidRDefault="00EB2426" w:rsidP="005048AC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Information is mostly relevant to </w:t>
            </w:r>
            <w:r w:rsidR="005048AC">
              <w:rPr>
                <w:rFonts w:ascii="Calibri" w:hAnsi="Calibri" w:cs="Calibri"/>
                <w:sz w:val="16"/>
                <w:szCs w:val="16"/>
              </w:rPr>
              <w:t>project</w:t>
            </w:r>
            <w:r>
              <w:rPr>
                <w:rFonts w:ascii="Calibri" w:hAnsi="Calibri" w:cs="Calibri"/>
                <w:sz w:val="16"/>
                <w:szCs w:val="16"/>
              </w:rPr>
              <w:t>. Implications for project decisions are mostly clear and useful in the project.</w:t>
            </w:r>
          </w:p>
        </w:tc>
        <w:tc>
          <w:tcPr>
            <w:tcW w:w="2106" w:type="dxa"/>
          </w:tcPr>
          <w:p w14:paraId="7AB8AD1F" w14:textId="2831E2BD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Information is usually relevant to the </w:t>
            </w:r>
            <w:r w:rsidR="005048AC">
              <w:rPr>
                <w:rFonts w:ascii="Calibri" w:hAnsi="Calibri" w:cs="Calibri"/>
                <w:sz w:val="16"/>
                <w:szCs w:val="16"/>
              </w:rPr>
              <w:t>project</w:t>
            </w:r>
            <w:r>
              <w:rPr>
                <w:rFonts w:ascii="Calibri" w:hAnsi="Calibri" w:cs="Calibri"/>
                <w:sz w:val="16"/>
                <w:szCs w:val="16"/>
              </w:rPr>
              <w:t>. Implications for p</w:t>
            </w:r>
            <w:bookmarkStart w:id="0" w:name="_GoBack"/>
            <w:bookmarkEnd w:id="0"/>
            <w:r>
              <w:rPr>
                <w:rFonts w:ascii="Calibri" w:hAnsi="Calibri" w:cs="Calibri"/>
                <w:sz w:val="16"/>
                <w:szCs w:val="16"/>
              </w:rPr>
              <w:t>roject decisions are somewhat clear and somewhat useful in the</w:t>
            </w:r>
          </w:p>
          <w:p w14:paraId="274BA10F" w14:textId="19D684C3" w:rsidR="00EB2426" w:rsidRPr="00F846FE" w:rsidRDefault="00EB2426" w:rsidP="00CF172F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project.</w:t>
            </w:r>
          </w:p>
        </w:tc>
        <w:tc>
          <w:tcPr>
            <w:tcW w:w="2123" w:type="dxa"/>
          </w:tcPr>
          <w:p w14:paraId="4AC9BA83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formation is insufficient</w:t>
            </w:r>
          </w:p>
          <w:p w14:paraId="1B6E7612" w14:textId="1CD424A2" w:rsidR="00EB2426" w:rsidRPr="00F846FE" w:rsidRDefault="00EB2426" w:rsidP="005048AC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and/or hardly relevant to the </w:t>
            </w:r>
            <w:r w:rsidR="005048AC">
              <w:rPr>
                <w:rFonts w:ascii="Calibri" w:hAnsi="Calibri" w:cs="Calibri"/>
                <w:sz w:val="16"/>
                <w:szCs w:val="16"/>
              </w:rPr>
              <w:t>project scope</w:t>
            </w:r>
            <w:r>
              <w:rPr>
                <w:rFonts w:ascii="Calibri" w:hAnsi="Calibri" w:cs="Calibri"/>
                <w:sz w:val="16"/>
                <w:szCs w:val="16"/>
              </w:rPr>
              <w:t>. Implications for project decisions are somewhat unclear.</w:t>
            </w:r>
          </w:p>
        </w:tc>
        <w:tc>
          <w:tcPr>
            <w:tcW w:w="2123" w:type="dxa"/>
          </w:tcPr>
          <w:p w14:paraId="366C4AEA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formation is irrelevant to</w:t>
            </w:r>
          </w:p>
          <w:p w14:paraId="77B45E29" w14:textId="118E28A1" w:rsidR="00EB2426" w:rsidRPr="00F846FE" w:rsidRDefault="00EB2426" w:rsidP="005048AC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the </w:t>
            </w:r>
            <w:r w:rsidR="005048AC">
              <w:rPr>
                <w:rFonts w:ascii="Calibri" w:hAnsi="Calibri" w:cs="Calibri"/>
                <w:sz w:val="16"/>
                <w:szCs w:val="16"/>
              </w:rPr>
              <w:t>project scope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</w:p>
        </w:tc>
        <w:tc>
          <w:tcPr>
            <w:tcW w:w="641" w:type="dxa"/>
            <w:vAlign w:val="center"/>
          </w:tcPr>
          <w:p w14:paraId="7DF1F5B5" w14:textId="01920D94" w:rsidR="00EB2426" w:rsidRDefault="002D4C0D" w:rsidP="001752B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  <w:r w:rsidR="001752BA">
              <w:rPr>
                <w:sz w:val="16"/>
                <w:szCs w:val="16"/>
              </w:rPr>
              <w:t>.0</w:t>
            </w:r>
          </w:p>
        </w:tc>
        <w:tc>
          <w:tcPr>
            <w:tcW w:w="732" w:type="dxa"/>
            <w:vAlign w:val="center"/>
          </w:tcPr>
          <w:p w14:paraId="667CC707" w14:textId="0327BCA2" w:rsidR="00EB2426" w:rsidRDefault="001752BA" w:rsidP="001752B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</w:p>
        </w:tc>
        <w:tc>
          <w:tcPr>
            <w:tcW w:w="915" w:type="dxa"/>
            <w:vAlign w:val="center"/>
          </w:tcPr>
          <w:p w14:paraId="1DA7AD2E" w14:textId="5BF4EF08" w:rsidR="00EB2426" w:rsidRPr="00F12E8F" w:rsidRDefault="0048458A" w:rsidP="002D4C0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=g2*h2 \# "0.00" </w:instrText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0.00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2F6B6D" w:rsidRPr="00F846FE" w14:paraId="3D155BD9" w14:textId="44AB91A1" w:rsidTr="002F6B6D">
        <w:trPr>
          <w:cantSplit/>
          <w:trHeight w:val="1394"/>
          <w:jc w:val="center"/>
        </w:trPr>
        <w:tc>
          <w:tcPr>
            <w:tcW w:w="2122" w:type="dxa"/>
          </w:tcPr>
          <w:p w14:paraId="65216D99" w14:textId="680BDD1D" w:rsidR="00EB2426" w:rsidRPr="00F12E8F" w:rsidRDefault="00EB2426" w:rsidP="00F12E8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 w:rsidRPr="00F12E8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Customer Needs and</w:t>
            </w:r>
          </w:p>
          <w:p w14:paraId="4E7674F3" w14:textId="77777777" w:rsidR="00EB2426" w:rsidRPr="00F12E8F" w:rsidRDefault="00EB2426" w:rsidP="00F12E8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 w:rsidRPr="00F12E8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Engineering Design</w:t>
            </w:r>
          </w:p>
          <w:p w14:paraId="31717D79" w14:textId="54D27CF3" w:rsidR="00EB2426" w:rsidRDefault="00EB2426" w:rsidP="00F12E8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 w:rsidRPr="00F12E8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Requirements (Ch.</w:t>
            </w: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 xml:space="preserve"> 5)</w:t>
            </w:r>
          </w:p>
          <w:p w14:paraId="51E37284" w14:textId="77777777" w:rsidR="00EB2426" w:rsidRDefault="00EB2426" w:rsidP="00F12E8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· </w:t>
            </w:r>
            <w:r w:rsidRPr="00F12E8F">
              <w:rPr>
                <w:rFonts w:ascii="Calibri" w:hAnsi="Calibri" w:cs="Calibri"/>
                <w:sz w:val="16"/>
                <w:szCs w:val="16"/>
              </w:rPr>
              <w:t>Engineering Specifications</w:t>
            </w:r>
          </w:p>
          <w:p w14:paraId="2BAFB9EA" w14:textId="5015D95A" w:rsidR="009B1D7B" w:rsidRPr="00F12E8F" w:rsidRDefault="009B1D7B" w:rsidP="00F12E8F">
            <w:pPr>
              <w:autoSpaceDE w:val="0"/>
              <w:autoSpaceDN w:val="0"/>
              <w:adjustRightInd w:val="0"/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Constraints</w:t>
            </w:r>
          </w:p>
        </w:tc>
        <w:tc>
          <w:tcPr>
            <w:tcW w:w="2123" w:type="dxa"/>
          </w:tcPr>
          <w:p w14:paraId="13D66E18" w14:textId="44CF4524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ll relevant requirements and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constraints are identified,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prioritized, and translated into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clear and measurable engineering</w:t>
            </w:r>
          </w:p>
          <w:p w14:paraId="0F7BFECF" w14:textId="244A54DB" w:rsidR="00EB2426" w:rsidRPr="00C71C5E" w:rsidRDefault="00EB2426" w:rsidP="00BE5F48">
            <w:pPr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pecifications.</w:t>
            </w:r>
          </w:p>
        </w:tc>
        <w:tc>
          <w:tcPr>
            <w:tcW w:w="2140" w:type="dxa"/>
          </w:tcPr>
          <w:p w14:paraId="1425D86D" w14:textId="77777777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st critical requirements</w:t>
            </w:r>
          </w:p>
          <w:p w14:paraId="323F781D" w14:textId="4A33A7F3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 constraints are identified.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Some non-critical</w:t>
            </w:r>
          </w:p>
          <w:p w14:paraId="52B29363" w14:textId="49558A2A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quirements missed. Many of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the requirements are</w:t>
            </w:r>
          </w:p>
          <w:p w14:paraId="27CD14A2" w14:textId="77777777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ranslated into measurable</w:t>
            </w:r>
          </w:p>
          <w:p w14:paraId="22EAF28A" w14:textId="019D5243" w:rsidR="00EB2426" w:rsidRPr="00C71C5E" w:rsidRDefault="00EB2426" w:rsidP="00BE5F48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engineering specifications.</w:t>
            </w:r>
          </w:p>
        </w:tc>
        <w:tc>
          <w:tcPr>
            <w:tcW w:w="2106" w:type="dxa"/>
          </w:tcPr>
          <w:p w14:paraId="5FFDBCF9" w14:textId="15B970CC" w:rsidR="00EB2426" w:rsidRDefault="005048AC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Some </w:t>
            </w:r>
            <w:r w:rsidR="00EB2426">
              <w:rPr>
                <w:rFonts w:ascii="Calibri" w:hAnsi="Calibri" w:cs="Calibri"/>
                <w:sz w:val="16"/>
                <w:szCs w:val="16"/>
              </w:rPr>
              <w:t>of the key requirements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EB2426">
              <w:rPr>
                <w:rFonts w:ascii="Calibri" w:hAnsi="Calibri" w:cs="Calibri"/>
                <w:sz w:val="16"/>
                <w:szCs w:val="16"/>
              </w:rPr>
              <w:t>and constraints are identified</w:t>
            </w:r>
          </w:p>
          <w:p w14:paraId="24477360" w14:textId="77777777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 translated into</w:t>
            </w:r>
          </w:p>
          <w:p w14:paraId="6421F853" w14:textId="77777777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easurable engineering</w:t>
            </w:r>
          </w:p>
          <w:p w14:paraId="2A675979" w14:textId="064068D0" w:rsidR="00EB2426" w:rsidRPr="00C71C5E" w:rsidRDefault="00EB2426" w:rsidP="00BE5F48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pecifications.</w:t>
            </w:r>
          </w:p>
        </w:tc>
        <w:tc>
          <w:tcPr>
            <w:tcW w:w="2123" w:type="dxa"/>
          </w:tcPr>
          <w:p w14:paraId="59E0396B" w14:textId="46E06013" w:rsidR="00EB2426" w:rsidRPr="00C71C5E" w:rsidRDefault="00EB2426" w:rsidP="00A41D66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Customer needs are mostly incomplete, unclear, or not linked to engineering requirements. Very little engineering work has been done </w:t>
            </w:r>
            <w:r w:rsidR="009B1D7B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&amp;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presented.</w:t>
            </w:r>
          </w:p>
        </w:tc>
        <w:tc>
          <w:tcPr>
            <w:tcW w:w="2123" w:type="dxa"/>
          </w:tcPr>
          <w:p w14:paraId="47630721" w14:textId="76111010" w:rsidR="00EB2426" w:rsidRPr="00C71C5E" w:rsidRDefault="00EB2426" w:rsidP="00A41D66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Customer needs and engineering requirements are skeletal. No </w:t>
            </w:r>
            <w:r w:rsidR="005053E3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evidence of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engineering work is </w:t>
            </w:r>
            <w:r w:rsidR="005053E3">
              <w:rPr>
                <w:rFonts w:eastAsia="Times New Roman" w:cs="Times New Roman"/>
                <w:color w:val="000000"/>
                <w:sz w:val="16"/>
                <w:szCs w:val="16"/>
              </w:rPr>
              <w:t>shown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</w:t>
            </w:r>
          </w:p>
        </w:tc>
        <w:tc>
          <w:tcPr>
            <w:tcW w:w="641" w:type="dxa"/>
            <w:vAlign w:val="center"/>
          </w:tcPr>
          <w:p w14:paraId="3E081F71" w14:textId="2C97E1A4" w:rsidR="00EB2426" w:rsidRDefault="001752BA" w:rsidP="001752BA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0.0</w:t>
            </w:r>
          </w:p>
        </w:tc>
        <w:tc>
          <w:tcPr>
            <w:tcW w:w="732" w:type="dxa"/>
            <w:vAlign w:val="center"/>
          </w:tcPr>
          <w:p w14:paraId="11DE4F5E" w14:textId="11D84CE4" w:rsidR="00EB2426" w:rsidRDefault="001752BA" w:rsidP="001752BA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0.20</w:t>
            </w:r>
          </w:p>
        </w:tc>
        <w:tc>
          <w:tcPr>
            <w:tcW w:w="915" w:type="dxa"/>
            <w:vAlign w:val="center"/>
          </w:tcPr>
          <w:p w14:paraId="04FEB81D" w14:textId="61046339" w:rsidR="00EB2426" w:rsidRDefault="0048458A" w:rsidP="001752BA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=g3*h3 \# "0.00" </w:instrText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0.00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2F6B6D" w:rsidRPr="00F846FE" w14:paraId="77899C34" w14:textId="3AE9F638" w:rsidTr="002F6B6D">
        <w:trPr>
          <w:cantSplit/>
          <w:jc w:val="center"/>
        </w:trPr>
        <w:tc>
          <w:tcPr>
            <w:tcW w:w="2122" w:type="dxa"/>
          </w:tcPr>
          <w:p w14:paraId="0C41237E" w14:textId="77777777" w:rsidR="00EB2426" w:rsidRDefault="00EB2426" w:rsidP="00F12E8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System Concept</w:t>
            </w:r>
          </w:p>
          <w:p w14:paraId="39FB4ECC" w14:textId="5036D421" w:rsidR="00EB2426" w:rsidRDefault="00EB2426" w:rsidP="00F12E8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Development (Ch. 6)</w:t>
            </w:r>
          </w:p>
          <w:p w14:paraId="790AC086" w14:textId="77777777" w:rsidR="00EB2426" w:rsidRDefault="00EB2426" w:rsidP="00F12E8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Concepts Generation and</w:t>
            </w:r>
          </w:p>
          <w:p w14:paraId="2C88BB68" w14:textId="5061A333" w:rsidR="00EB2426" w:rsidRDefault="00EB2426" w:rsidP="00F12E8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election</w:t>
            </w:r>
          </w:p>
          <w:p w14:paraId="21066E53" w14:textId="126F9335" w:rsidR="00EB2426" w:rsidRPr="00F12E8F" w:rsidRDefault="00EB2426" w:rsidP="00F12E8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· Multiple </w:t>
            </w:r>
            <w:r w:rsidR="007F165B">
              <w:rPr>
                <w:rFonts w:ascii="Calibri" w:hAnsi="Calibri" w:cs="Calibri"/>
                <w:sz w:val="16"/>
                <w:szCs w:val="16"/>
              </w:rPr>
              <w:t>c</w:t>
            </w:r>
            <w:r>
              <w:rPr>
                <w:rFonts w:ascii="Calibri" w:hAnsi="Calibri" w:cs="Calibri"/>
                <w:sz w:val="16"/>
                <w:szCs w:val="16"/>
              </w:rPr>
              <w:t>oncepts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(</w:t>
            </w:r>
            <w:r>
              <w:rPr>
                <w:rFonts w:ascii="Calibri" w:hAnsi="Calibri" w:cs="Calibri"/>
                <w:sz w:val="16"/>
                <w:szCs w:val="16"/>
              </w:rPr>
              <w:t>solutions</w:t>
            </w:r>
            <w:r w:rsidR="007F165B">
              <w:rPr>
                <w:rFonts w:ascii="Calibri" w:hAnsi="Calibri" w:cs="Calibri"/>
                <w:sz w:val="16"/>
                <w:szCs w:val="16"/>
              </w:rPr>
              <w:t>)</w:t>
            </w:r>
          </w:p>
        </w:tc>
        <w:tc>
          <w:tcPr>
            <w:tcW w:w="2123" w:type="dxa"/>
          </w:tcPr>
          <w:p w14:paraId="75A506E6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ncept space includes all</w:t>
            </w:r>
          </w:p>
          <w:p w14:paraId="57068948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asonable options for all</w:t>
            </w:r>
          </w:p>
          <w:p w14:paraId="30CD865E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functions. Selection criteria</w:t>
            </w:r>
          </w:p>
          <w:p w14:paraId="57A89D9D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re well defined, and scores</w:t>
            </w:r>
          </w:p>
          <w:p w14:paraId="0EC32672" w14:textId="07A23C9D" w:rsidR="00EB2426" w:rsidRPr="00F846FE" w:rsidRDefault="00EB2426" w:rsidP="005048AC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re clearly explained.</w:t>
            </w:r>
            <w:r w:rsidR="002F6B6D">
              <w:rPr>
                <w:rFonts w:ascii="Calibri" w:hAnsi="Calibri" w:cs="Calibri"/>
                <w:sz w:val="16"/>
                <w:szCs w:val="16"/>
              </w:rPr>
              <w:br/>
            </w:r>
          </w:p>
        </w:tc>
        <w:tc>
          <w:tcPr>
            <w:tcW w:w="2140" w:type="dxa"/>
          </w:tcPr>
          <w:p w14:paraId="6FA6910B" w14:textId="28D2899A" w:rsidR="00EB2426" w:rsidRPr="00F846FE" w:rsidRDefault="00EB2426" w:rsidP="007F165B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ncept space includes good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breath for all functions.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Selectin proces</w:t>
            </w:r>
            <w:r w:rsidR="00B925EB">
              <w:rPr>
                <w:rFonts w:ascii="Calibri" w:hAnsi="Calibri" w:cs="Calibri"/>
                <w:sz w:val="16"/>
                <w:szCs w:val="16"/>
              </w:rPr>
              <w:t>se</w:t>
            </w:r>
            <w:r>
              <w:rPr>
                <w:rFonts w:ascii="Calibri" w:hAnsi="Calibri" w:cs="Calibri"/>
                <w:sz w:val="16"/>
                <w:szCs w:val="16"/>
              </w:rPr>
              <w:t>s are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appropriate for the given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project.</w:t>
            </w:r>
            <w:r w:rsidRPr="00F846FE">
              <w:rPr>
                <w:sz w:val="16"/>
                <w:szCs w:val="16"/>
              </w:rPr>
              <w:t xml:space="preserve"> </w:t>
            </w:r>
          </w:p>
        </w:tc>
        <w:tc>
          <w:tcPr>
            <w:tcW w:w="2106" w:type="dxa"/>
          </w:tcPr>
          <w:p w14:paraId="2FFD017F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ncept space includes</w:t>
            </w:r>
          </w:p>
          <w:p w14:paraId="2F076757" w14:textId="50DFD28E" w:rsidR="00EB2426" w:rsidRDefault="00567A0A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</w:t>
            </w:r>
            <w:r w:rsidR="00EB2426">
              <w:rPr>
                <w:rFonts w:ascii="Calibri" w:hAnsi="Calibri" w:cs="Calibri"/>
                <w:sz w:val="16"/>
                <w:szCs w:val="16"/>
              </w:rPr>
              <w:t>easonable</w:t>
            </w:r>
            <w:r w:rsidR="00E619A1">
              <w:rPr>
                <w:rFonts w:ascii="Calibri" w:hAnsi="Calibri" w:cs="Calibri"/>
                <w:sz w:val="16"/>
                <w:szCs w:val="16"/>
              </w:rPr>
              <w:t xml:space="preserve"> number of</w:t>
            </w:r>
            <w:ins w:id="1" w:author="Author">
              <w:r w:rsidR="006A639D">
                <w:rPr>
                  <w:rFonts w:ascii="Calibri" w:hAnsi="Calibri" w:cs="Calibri"/>
                  <w:sz w:val="16"/>
                  <w:szCs w:val="16"/>
                </w:rPr>
                <w:t xml:space="preserve"> </w:t>
              </w:r>
            </w:ins>
            <w:r w:rsidR="005048AC">
              <w:rPr>
                <w:rFonts w:ascii="Calibri" w:hAnsi="Calibri" w:cs="Calibri"/>
                <w:sz w:val="16"/>
                <w:szCs w:val="16"/>
              </w:rPr>
              <w:t>alternatives</w:t>
            </w:r>
            <w:r w:rsidR="00EB2426">
              <w:rPr>
                <w:rFonts w:ascii="Calibri" w:hAnsi="Calibri" w:cs="Calibri"/>
                <w:sz w:val="16"/>
                <w:szCs w:val="16"/>
              </w:rPr>
              <w:t>. A selection process exists, but some</w:t>
            </w:r>
          </w:p>
          <w:p w14:paraId="4A144E85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election criteria are poorly</w:t>
            </w:r>
          </w:p>
          <w:p w14:paraId="64174496" w14:textId="2BAF4D40" w:rsidR="00EB2426" w:rsidRPr="00F846FE" w:rsidRDefault="00EB2426" w:rsidP="007F165B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efined (may not match with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the specifications).</w:t>
            </w:r>
            <w:r w:rsidRPr="00F846FE">
              <w:rPr>
                <w:sz w:val="16"/>
                <w:szCs w:val="16"/>
              </w:rPr>
              <w:t xml:space="preserve"> </w:t>
            </w:r>
          </w:p>
        </w:tc>
        <w:tc>
          <w:tcPr>
            <w:tcW w:w="2123" w:type="dxa"/>
          </w:tcPr>
          <w:p w14:paraId="6BAF166A" w14:textId="307504AD" w:rsidR="00EB2426" w:rsidRPr="00F846FE" w:rsidRDefault="005053E3" w:rsidP="00E619A1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A few concepts offered to address some functions. </w:t>
            </w:r>
            <w:r w:rsidR="00567A0A">
              <w:rPr>
                <w:rFonts w:ascii="Calibri" w:hAnsi="Calibri" w:cs="Calibri"/>
                <w:sz w:val="16"/>
                <w:szCs w:val="16"/>
              </w:rPr>
              <w:t>Selection process mismatched with engineering specifications.</w:t>
            </w:r>
          </w:p>
        </w:tc>
        <w:tc>
          <w:tcPr>
            <w:tcW w:w="2123" w:type="dxa"/>
          </w:tcPr>
          <w:p w14:paraId="36FBDE3D" w14:textId="4E809505" w:rsidR="00EB2426" w:rsidRPr="00F846FE" w:rsidRDefault="005053E3" w:rsidP="006A639D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Single concept for some functions. Selection process </w:t>
            </w:r>
            <w:r w:rsidR="00EE1DA3">
              <w:rPr>
                <w:rFonts w:ascii="Calibri" w:hAnsi="Calibri" w:cs="Calibri"/>
                <w:sz w:val="16"/>
                <w:szCs w:val="16"/>
              </w:rPr>
              <w:t>and/</w:t>
            </w:r>
            <w:r>
              <w:rPr>
                <w:rFonts w:ascii="Calibri" w:hAnsi="Calibri" w:cs="Calibri"/>
                <w:sz w:val="16"/>
                <w:szCs w:val="16"/>
              </w:rPr>
              <w:t>and scor</w:t>
            </w:r>
            <w:r w:rsidR="00EE1DA3">
              <w:rPr>
                <w:rFonts w:ascii="Calibri" w:hAnsi="Calibri" w:cs="Calibri"/>
                <w:sz w:val="16"/>
                <w:szCs w:val="16"/>
              </w:rPr>
              <w:t>ing missing from document.</w:t>
            </w:r>
          </w:p>
        </w:tc>
        <w:tc>
          <w:tcPr>
            <w:tcW w:w="641" w:type="dxa"/>
            <w:vAlign w:val="center"/>
          </w:tcPr>
          <w:p w14:paraId="31B540E0" w14:textId="0F91AB62" w:rsidR="00EB2426" w:rsidRDefault="001752BA" w:rsidP="001752B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</w:t>
            </w:r>
          </w:p>
        </w:tc>
        <w:tc>
          <w:tcPr>
            <w:tcW w:w="732" w:type="dxa"/>
            <w:vAlign w:val="center"/>
          </w:tcPr>
          <w:p w14:paraId="0863A2FB" w14:textId="083895CC" w:rsidR="001752BA" w:rsidRDefault="001752BA" w:rsidP="00C1776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0</w:t>
            </w:r>
          </w:p>
        </w:tc>
        <w:tc>
          <w:tcPr>
            <w:tcW w:w="915" w:type="dxa"/>
            <w:vAlign w:val="center"/>
          </w:tcPr>
          <w:p w14:paraId="3C979956" w14:textId="6F827B30" w:rsidR="00EB2426" w:rsidRDefault="0048458A" w:rsidP="0048458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=g4*h4 \# "0.00" </w:instrText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0.00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2F6B6D" w:rsidRPr="00F846FE" w14:paraId="40702CE8" w14:textId="77777777" w:rsidTr="002F6B6D">
        <w:trPr>
          <w:cantSplit/>
          <w:trHeight w:val="1043"/>
          <w:jc w:val="center"/>
        </w:trPr>
        <w:tc>
          <w:tcPr>
            <w:tcW w:w="2122" w:type="dxa"/>
          </w:tcPr>
          <w:p w14:paraId="30D231C6" w14:textId="4A46B872" w:rsidR="002F6B6D" w:rsidRDefault="002F6B6D" w:rsidP="002F6B6D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Project Plan (Appendix B)</w:t>
            </w:r>
          </w:p>
          <w:p w14:paraId="67F99E27" w14:textId="77971D8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Gantt Charts</w:t>
            </w:r>
          </w:p>
          <w:p w14:paraId="193095F8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Project breakdown</w:t>
            </w:r>
          </w:p>
          <w:p w14:paraId="4B518951" w14:textId="5C666ED4" w:rsidR="002F6B6D" w:rsidRPr="000347FB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Project details</w:t>
            </w:r>
          </w:p>
        </w:tc>
        <w:tc>
          <w:tcPr>
            <w:tcW w:w="2123" w:type="dxa"/>
          </w:tcPr>
          <w:p w14:paraId="7B7AE4FA" w14:textId="4719396B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project plan is</w:t>
            </w:r>
          </w:p>
          <w:p w14:paraId="34AF3B24" w14:textId="1BE7A9C4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mplete and includes</w:t>
            </w:r>
          </w:p>
          <w:p w14:paraId="120DD79F" w14:textId="38A16BC2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well-defined details about the breakdown of tasks. Work is divided evenly among team members.</w:t>
            </w:r>
          </w:p>
        </w:tc>
        <w:tc>
          <w:tcPr>
            <w:tcW w:w="2140" w:type="dxa"/>
          </w:tcPr>
          <w:p w14:paraId="3815B785" w14:textId="2FF5A479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project plan is complete</w:t>
            </w:r>
            <w:r w:rsidR="00B925EB">
              <w:rPr>
                <w:rFonts w:ascii="Calibri" w:hAnsi="Calibri" w:cs="Calibri"/>
                <w:sz w:val="16"/>
                <w:szCs w:val="16"/>
              </w:rPr>
              <w:t>.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Some details about the breakdown of tasks are unclear. Work is divided evenly among team members.</w:t>
            </w:r>
          </w:p>
        </w:tc>
        <w:tc>
          <w:tcPr>
            <w:tcW w:w="2106" w:type="dxa"/>
          </w:tcPr>
          <w:p w14:paraId="342E2B1B" w14:textId="4F373511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The project plan is reasonable but not complete. </w:t>
            </w:r>
            <w:r w:rsidR="005053E3">
              <w:rPr>
                <w:rFonts w:ascii="Calibri" w:hAnsi="Calibri" w:cs="Calibri"/>
                <w:sz w:val="16"/>
                <w:szCs w:val="16"/>
              </w:rPr>
              <w:t>Work division is unclear or uneven for some team members.</w:t>
            </w:r>
          </w:p>
        </w:tc>
        <w:tc>
          <w:tcPr>
            <w:tcW w:w="2123" w:type="dxa"/>
          </w:tcPr>
          <w:p w14:paraId="6A3870B7" w14:textId="49D4C1B8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project plan is limited.</w:t>
            </w:r>
            <w:r w:rsidR="005048AC">
              <w:rPr>
                <w:rFonts w:ascii="Calibri" w:hAnsi="Calibri" w:cs="Calibri"/>
                <w:sz w:val="16"/>
                <w:szCs w:val="16"/>
              </w:rPr>
              <w:t xml:space="preserve"> Work division is unclear or uneven.</w:t>
            </w:r>
          </w:p>
        </w:tc>
        <w:tc>
          <w:tcPr>
            <w:tcW w:w="2123" w:type="dxa"/>
          </w:tcPr>
          <w:p w14:paraId="12490861" w14:textId="3C8A2333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No meaningful project plan is presented.</w:t>
            </w:r>
          </w:p>
        </w:tc>
        <w:tc>
          <w:tcPr>
            <w:tcW w:w="641" w:type="dxa"/>
            <w:vAlign w:val="center"/>
          </w:tcPr>
          <w:p w14:paraId="76940C73" w14:textId="1C937AA2" w:rsidR="002F6B6D" w:rsidRDefault="002F6B6D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</w:t>
            </w:r>
          </w:p>
        </w:tc>
        <w:tc>
          <w:tcPr>
            <w:tcW w:w="732" w:type="dxa"/>
            <w:vAlign w:val="center"/>
          </w:tcPr>
          <w:p w14:paraId="755E1B5E" w14:textId="23F24D2A" w:rsidR="002F6B6D" w:rsidRDefault="002F6B6D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915" w:type="dxa"/>
            <w:vAlign w:val="center"/>
          </w:tcPr>
          <w:p w14:paraId="16D33A4C" w14:textId="0012EAF4" w:rsidR="002F6B6D" w:rsidRDefault="0048458A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=g5*h5 \# "0.00" </w:instrText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0.00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2F6B6D" w:rsidRPr="00F846FE" w14:paraId="717376AF" w14:textId="77777777" w:rsidTr="002F6B6D">
        <w:trPr>
          <w:cantSplit/>
          <w:jc w:val="center"/>
        </w:trPr>
        <w:tc>
          <w:tcPr>
            <w:tcW w:w="2122" w:type="dxa"/>
          </w:tcPr>
          <w:p w14:paraId="7A9CD19C" w14:textId="77A7C67C" w:rsidR="002F6B6D" w:rsidRPr="00CF172F" w:rsidRDefault="002F6B6D" w:rsidP="002F6B6D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 w:rsidRPr="00CF172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System Evaluation Plan</w:t>
            </w:r>
          </w:p>
          <w:p w14:paraId="627C3472" w14:textId="014E0030" w:rsidR="002F6B6D" w:rsidRPr="00CF172F" w:rsidRDefault="002F6B6D" w:rsidP="002F6B6D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 w:rsidRPr="00CF172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 xml:space="preserve">(Appendix </w:t>
            </w: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C</w:t>
            </w:r>
            <w:r w:rsidRPr="00CF172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)</w:t>
            </w:r>
          </w:p>
          <w:p w14:paraId="1A76DC7D" w14:textId="48CC2F1B" w:rsidR="002F6B6D" w:rsidRPr="009840B9" w:rsidRDefault="002F6B6D" w:rsidP="002F6B6D">
            <w:pPr>
              <w:autoSpaceDE w:val="0"/>
              <w:autoSpaceDN w:val="0"/>
              <w:adjustRightInd w:val="0"/>
              <w:rPr>
                <w:rFonts w:cs="Calibri"/>
                <w:b/>
                <w:bCs/>
                <w:color w:val="1F497D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Test cases and details</w:t>
            </w:r>
          </w:p>
        </w:tc>
        <w:tc>
          <w:tcPr>
            <w:tcW w:w="2123" w:type="dxa"/>
          </w:tcPr>
          <w:p w14:paraId="73FB63EF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</w:t>
            </w:r>
          </w:p>
          <w:p w14:paraId="0E35BD3D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mprehensive and includes</w:t>
            </w:r>
          </w:p>
          <w:p w14:paraId="5CF56992" w14:textId="3EA998EA" w:rsidR="002F6B6D" w:rsidRDefault="002F6B6D" w:rsidP="002F6B6D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well-defined details.</w:t>
            </w:r>
          </w:p>
        </w:tc>
        <w:tc>
          <w:tcPr>
            <w:tcW w:w="2140" w:type="dxa"/>
          </w:tcPr>
          <w:p w14:paraId="4DDFEECA" w14:textId="0B5C14FD" w:rsidR="002F6B6D" w:rsidRDefault="002F6B6D" w:rsidP="002F6B6D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comprehensive. Some details are unclear or incomplete.</w:t>
            </w:r>
          </w:p>
        </w:tc>
        <w:tc>
          <w:tcPr>
            <w:tcW w:w="2106" w:type="dxa"/>
          </w:tcPr>
          <w:p w14:paraId="22D892AD" w14:textId="669DE86D" w:rsidR="002F6B6D" w:rsidRDefault="002F6B6D" w:rsidP="002F6B6D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reasonable but not comprehensive.</w:t>
            </w:r>
          </w:p>
        </w:tc>
        <w:tc>
          <w:tcPr>
            <w:tcW w:w="2123" w:type="dxa"/>
          </w:tcPr>
          <w:p w14:paraId="697FC1C6" w14:textId="52EA987B" w:rsidR="002F6B6D" w:rsidRDefault="002F6B6D" w:rsidP="002F6B6D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limited.</w:t>
            </w:r>
          </w:p>
        </w:tc>
        <w:tc>
          <w:tcPr>
            <w:tcW w:w="2123" w:type="dxa"/>
          </w:tcPr>
          <w:p w14:paraId="0CE87C54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No meaningful test plan is</w:t>
            </w:r>
          </w:p>
          <w:p w14:paraId="6539BB58" w14:textId="4DF66D98" w:rsidR="002F6B6D" w:rsidRDefault="002F6B6D" w:rsidP="002F6B6D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presented.</w:t>
            </w:r>
          </w:p>
        </w:tc>
        <w:tc>
          <w:tcPr>
            <w:tcW w:w="641" w:type="dxa"/>
            <w:vAlign w:val="center"/>
          </w:tcPr>
          <w:p w14:paraId="4DF7DF45" w14:textId="7246B71D" w:rsidR="002F6B6D" w:rsidRDefault="002F6B6D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</w:t>
            </w:r>
          </w:p>
        </w:tc>
        <w:tc>
          <w:tcPr>
            <w:tcW w:w="732" w:type="dxa"/>
            <w:vAlign w:val="center"/>
          </w:tcPr>
          <w:p w14:paraId="3E32C903" w14:textId="46FDF3E8" w:rsidR="002F6B6D" w:rsidRDefault="002F6B6D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915" w:type="dxa"/>
            <w:vAlign w:val="center"/>
          </w:tcPr>
          <w:p w14:paraId="72D506D1" w14:textId="76077F8E" w:rsidR="002F6B6D" w:rsidRDefault="0048458A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=g6*h6 \# "0.00" </w:instrText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0.00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2F6B6D" w:rsidRPr="00F846FE" w14:paraId="2185D3AA" w14:textId="77777777" w:rsidTr="002F6B6D">
        <w:trPr>
          <w:cantSplit/>
          <w:jc w:val="center"/>
        </w:trPr>
        <w:tc>
          <w:tcPr>
            <w:tcW w:w="2122" w:type="dxa"/>
          </w:tcPr>
          <w:p w14:paraId="6C63C6AB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Writing</w:t>
            </w:r>
          </w:p>
          <w:p w14:paraId="4AC98D46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Consistent and logical flow</w:t>
            </w:r>
          </w:p>
          <w:p w14:paraId="313D99B6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 organization</w:t>
            </w:r>
          </w:p>
          <w:p w14:paraId="233EA872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Professional (grammar, no</w:t>
            </w:r>
          </w:p>
          <w:p w14:paraId="29856E80" w14:textId="0674663E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ypos, proper citations, third-person used)</w:t>
            </w:r>
          </w:p>
          <w:p w14:paraId="7EECDA85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Tables/figures properly</w:t>
            </w:r>
          </w:p>
          <w:p w14:paraId="041DC273" w14:textId="6D2A5092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labeled and cited in </w:t>
            </w:r>
            <w:r w:rsidR="00B925EB">
              <w:rPr>
                <w:rFonts w:ascii="Calibri" w:hAnsi="Calibri" w:cs="Calibri"/>
                <w:sz w:val="16"/>
                <w:szCs w:val="16"/>
              </w:rPr>
              <w:t xml:space="preserve">the </w:t>
            </w:r>
            <w:r>
              <w:rPr>
                <w:rFonts w:ascii="Calibri" w:hAnsi="Calibri" w:cs="Calibri"/>
                <w:sz w:val="16"/>
                <w:szCs w:val="16"/>
              </w:rPr>
              <w:t>text</w:t>
            </w:r>
          </w:p>
          <w:p w14:paraId="04B96A62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Appropriate use of</w:t>
            </w:r>
          </w:p>
          <w:p w14:paraId="5832D258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ferences and citations</w:t>
            </w:r>
          </w:p>
          <w:p w14:paraId="30BC6245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Appropriate use of</w:t>
            </w:r>
          </w:p>
          <w:p w14:paraId="5919024C" w14:textId="2C1A1CFB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iagrams, figures, sketches, and models</w:t>
            </w:r>
          </w:p>
          <w:p w14:paraId="5714C6A2" w14:textId="5E0B9C4D" w:rsidR="002F6B6D" w:rsidRPr="00BE5F48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Appropriate use of facts and supporting evidence</w:t>
            </w:r>
          </w:p>
        </w:tc>
        <w:tc>
          <w:tcPr>
            <w:tcW w:w="2123" w:type="dxa"/>
          </w:tcPr>
          <w:p w14:paraId="14E20FFB" w14:textId="6AF7ADD6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report is consistently clear and concise, using a technical writing style and with little or no spelling/grammar errors.</w:t>
            </w:r>
          </w:p>
          <w:p w14:paraId="3F8BD232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Well formatted and always</w:t>
            </w:r>
          </w:p>
          <w:p w14:paraId="720BA2F9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flows smoothly, in a logical</w:t>
            </w:r>
          </w:p>
          <w:p w14:paraId="4378305B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anner. Numerous</w:t>
            </w:r>
          </w:p>
          <w:p w14:paraId="74E3DD4F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iagrams/figures</w:t>
            </w:r>
          </w:p>
          <w:p w14:paraId="64AE2020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ppropriately used to</w:t>
            </w:r>
          </w:p>
          <w:p w14:paraId="0713525B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llustrate the text. In-line</w:t>
            </w:r>
          </w:p>
          <w:p w14:paraId="0B4B21A9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itations with proper</w:t>
            </w:r>
          </w:p>
          <w:p w14:paraId="5C571780" w14:textId="75F2632D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ferences are always</w:t>
            </w:r>
          </w:p>
          <w:p w14:paraId="53152BC3" w14:textId="142D71CE" w:rsidR="002F6B6D" w:rsidRPr="00E27174" w:rsidRDefault="002F6B6D" w:rsidP="002F6B6D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cluded.</w:t>
            </w:r>
          </w:p>
        </w:tc>
        <w:tc>
          <w:tcPr>
            <w:tcW w:w="2140" w:type="dxa"/>
          </w:tcPr>
          <w:p w14:paraId="2EB3A729" w14:textId="326E0B68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report is usually clear and concise, generally using a technical writing style with</w:t>
            </w:r>
          </w:p>
          <w:p w14:paraId="123F6CC2" w14:textId="7B0591EF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few spelling/grammar errors. Information usually flowed smoothly and in a logical manner. Many diagrams/figures are</w:t>
            </w:r>
          </w:p>
          <w:p w14:paraId="263C052D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cluded to clarify the text.</w:t>
            </w:r>
          </w:p>
          <w:p w14:paraId="679F59C0" w14:textId="3FD0498D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ferences are often used</w:t>
            </w:r>
          </w:p>
          <w:p w14:paraId="6E3CBBCB" w14:textId="674302C0" w:rsidR="002F6B6D" w:rsidRDefault="002F6B6D" w:rsidP="002F6B6D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 properly cited.</w:t>
            </w:r>
          </w:p>
        </w:tc>
        <w:tc>
          <w:tcPr>
            <w:tcW w:w="2106" w:type="dxa"/>
          </w:tcPr>
          <w:p w14:paraId="6068F204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report is generally clear</w:t>
            </w:r>
          </w:p>
          <w:p w14:paraId="351966E2" w14:textId="7DB39364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 concise</w:t>
            </w:r>
            <w:r w:rsidR="00B925EB">
              <w:rPr>
                <w:rFonts w:ascii="Calibri" w:hAnsi="Calibri" w:cs="Calibri"/>
                <w:sz w:val="16"/>
                <w:szCs w:val="16"/>
              </w:rPr>
              <w:t>,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with a few</w:t>
            </w:r>
          </w:p>
          <w:p w14:paraId="2AFD406D" w14:textId="40D5BF5E" w:rsidR="002F6B6D" w:rsidRDefault="002F6B6D" w:rsidP="002F6B6D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pelling / grammatical errors. The technical writing style was not consistently followed. Information generally flowed smoothly and in a logical manner, but some parts are challenging to follow. Some diagrams are used to accompany the text. Some errors in referencing/citing are made.</w:t>
            </w:r>
          </w:p>
        </w:tc>
        <w:tc>
          <w:tcPr>
            <w:tcW w:w="2123" w:type="dxa"/>
          </w:tcPr>
          <w:p w14:paraId="560140C9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report is unclear and</w:t>
            </w:r>
          </w:p>
          <w:p w14:paraId="091F4C7E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overly wordy or missing</w:t>
            </w:r>
          </w:p>
          <w:p w14:paraId="5735A23D" w14:textId="62301915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mportant detail. It was not in a technical style (e.g., “diary-style”). The information did not flow smoothly, and a logical structure was not often</w:t>
            </w:r>
          </w:p>
          <w:p w14:paraId="3F9DDE12" w14:textId="79C1F3B0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used. Few diagrams are</w:t>
            </w:r>
          </w:p>
          <w:p w14:paraId="265D1F33" w14:textId="64BC9F83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cluded and are not</w:t>
            </w:r>
          </w:p>
          <w:p w14:paraId="509D5BCE" w14:textId="36314753" w:rsidR="002F6B6D" w:rsidRDefault="002F6B6D" w:rsidP="002F6B6D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equately related to the text. Few or incomplete references are used, and citations are missing or incomplete.</w:t>
            </w:r>
          </w:p>
        </w:tc>
        <w:tc>
          <w:tcPr>
            <w:tcW w:w="2123" w:type="dxa"/>
          </w:tcPr>
          <w:p w14:paraId="3007527B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report contained few</w:t>
            </w:r>
          </w:p>
          <w:p w14:paraId="23F3FBBF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etails and was unclear.</w:t>
            </w:r>
          </w:p>
          <w:p w14:paraId="620D97AA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formation was not</w:t>
            </w:r>
          </w:p>
          <w:p w14:paraId="3E804753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organized. The writing style</w:t>
            </w:r>
          </w:p>
          <w:p w14:paraId="5A3D0A93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was informal/casual. No</w:t>
            </w:r>
          </w:p>
          <w:p w14:paraId="72CB97EB" w14:textId="14FBD048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iagrams or illustrations are</w:t>
            </w:r>
          </w:p>
          <w:p w14:paraId="07900F81" w14:textId="014B33FC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cluded or are improperly</w:t>
            </w:r>
          </w:p>
          <w:p w14:paraId="3CAF8887" w14:textId="0FEA1BEB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used. References are not</w:t>
            </w:r>
          </w:p>
          <w:p w14:paraId="35157384" w14:textId="103260FA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used or are incomplete or</w:t>
            </w:r>
          </w:p>
          <w:p w14:paraId="3FD7CF3E" w14:textId="12FD6BF1" w:rsidR="002F6B6D" w:rsidRDefault="002F6B6D" w:rsidP="002F6B6D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issing.</w:t>
            </w:r>
          </w:p>
        </w:tc>
        <w:tc>
          <w:tcPr>
            <w:tcW w:w="641" w:type="dxa"/>
            <w:vAlign w:val="center"/>
          </w:tcPr>
          <w:p w14:paraId="7E7E201C" w14:textId="5C610242" w:rsidR="002F6B6D" w:rsidRDefault="002F6B6D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</w:t>
            </w:r>
          </w:p>
        </w:tc>
        <w:tc>
          <w:tcPr>
            <w:tcW w:w="732" w:type="dxa"/>
            <w:vAlign w:val="center"/>
          </w:tcPr>
          <w:p w14:paraId="3441413F" w14:textId="7F0A39C0" w:rsidR="002F6B6D" w:rsidRDefault="002F6B6D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915" w:type="dxa"/>
            <w:vAlign w:val="center"/>
          </w:tcPr>
          <w:p w14:paraId="55365C75" w14:textId="65236E7D" w:rsidR="002F6B6D" w:rsidRDefault="0048458A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=g7*h7 \# "0.00" </w:instrText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0.00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2F6B6D" w:rsidRPr="00F846FE" w14:paraId="6509F26E" w14:textId="77777777" w:rsidTr="002F6B6D">
        <w:trPr>
          <w:cantSplit/>
          <w:jc w:val="center"/>
        </w:trPr>
        <w:tc>
          <w:tcPr>
            <w:tcW w:w="2122" w:type="dxa"/>
          </w:tcPr>
          <w:p w14:paraId="0FA7856B" w14:textId="77777777" w:rsidR="002F6B6D" w:rsidRPr="009840B9" w:rsidRDefault="002F6B6D" w:rsidP="002F6B6D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</w:pPr>
          </w:p>
        </w:tc>
        <w:tc>
          <w:tcPr>
            <w:tcW w:w="2123" w:type="dxa"/>
          </w:tcPr>
          <w:p w14:paraId="28B60B8D" w14:textId="77777777" w:rsidR="002F6B6D" w:rsidRDefault="002F6B6D" w:rsidP="002F6B6D">
            <w:pPr>
              <w:rPr>
                <w:sz w:val="16"/>
                <w:szCs w:val="16"/>
              </w:rPr>
            </w:pPr>
          </w:p>
        </w:tc>
        <w:tc>
          <w:tcPr>
            <w:tcW w:w="2140" w:type="dxa"/>
          </w:tcPr>
          <w:p w14:paraId="6AE5E41B" w14:textId="77777777" w:rsidR="002F6B6D" w:rsidRDefault="002F6B6D" w:rsidP="002F6B6D">
            <w:pPr>
              <w:rPr>
                <w:sz w:val="16"/>
                <w:szCs w:val="16"/>
              </w:rPr>
            </w:pPr>
          </w:p>
        </w:tc>
        <w:tc>
          <w:tcPr>
            <w:tcW w:w="2106" w:type="dxa"/>
          </w:tcPr>
          <w:p w14:paraId="106CCF61" w14:textId="77777777" w:rsidR="002F6B6D" w:rsidRDefault="002F6B6D" w:rsidP="002F6B6D">
            <w:pPr>
              <w:rPr>
                <w:sz w:val="16"/>
                <w:szCs w:val="16"/>
              </w:rPr>
            </w:pPr>
          </w:p>
        </w:tc>
        <w:tc>
          <w:tcPr>
            <w:tcW w:w="2123" w:type="dxa"/>
          </w:tcPr>
          <w:p w14:paraId="395C818C" w14:textId="77777777" w:rsidR="002F6B6D" w:rsidRDefault="002F6B6D" w:rsidP="002F6B6D">
            <w:pPr>
              <w:rPr>
                <w:sz w:val="16"/>
                <w:szCs w:val="16"/>
              </w:rPr>
            </w:pPr>
          </w:p>
        </w:tc>
        <w:tc>
          <w:tcPr>
            <w:tcW w:w="2123" w:type="dxa"/>
          </w:tcPr>
          <w:p w14:paraId="2CE2B260" w14:textId="4AA4E16B" w:rsidR="002F6B6D" w:rsidRPr="00BE5F48" w:rsidRDefault="002F6B6D" w:rsidP="002F6B6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641" w:type="dxa"/>
          </w:tcPr>
          <w:p w14:paraId="4C9E5C59" w14:textId="04FE12A6" w:rsidR="002F6B6D" w:rsidRPr="009B1D7B" w:rsidRDefault="002F6B6D" w:rsidP="002F6B6D">
            <w:pPr>
              <w:jc w:val="center"/>
              <w:rPr>
                <w:sz w:val="20"/>
                <w:szCs w:val="20"/>
              </w:rPr>
            </w:pPr>
            <w:r w:rsidRPr="009B1D7B">
              <w:rPr>
                <w:sz w:val="20"/>
                <w:szCs w:val="20"/>
              </w:rPr>
              <w:t>Total</w:t>
            </w:r>
          </w:p>
        </w:tc>
        <w:tc>
          <w:tcPr>
            <w:tcW w:w="732" w:type="dxa"/>
          </w:tcPr>
          <w:p w14:paraId="7137E19D" w14:textId="239318AF" w:rsidR="002F6B6D" w:rsidRPr="009B1D7B" w:rsidRDefault="002F6B6D" w:rsidP="002F6B6D">
            <w:pPr>
              <w:jc w:val="center"/>
              <w:rPr>
                <w:sz w:val="20"/>
                <w:szCs w:val="20"/>
              </w:rPr>
            </w:pPr>
            <w:r w:rsidRPr="009B1D7B">
              <w:rPr>
                <w:sz w:val="20"/>
                <w:szCs w:val="20"/>
              </w:rPr>
              <w:fldChar w:fldCharType="begin"/>
            </w:r>
            <w:r w:rsidRPr="009B1D7B">
              <w:rPr>
                <w:sz w:val="20"/>
                <w:szCs w:val="20"/>
              </w:rPr>
              <w:instrText xml:space="preserve"> =SUM(ABOVE) \# "0.00" </w:instrText>
            </w:r>
            <w:r w:rsidRPr="009B1D7B">
              <w:rPr>
                <w:sz w:val="20"/>
                <w:szCs w:val="20"/>
              </w:rPr>
              <w:fldChar w:fldCharType="separate"/>
            </w:r>
            <w:r w:rsidR="002D4C0D">
              <w:rPr>
                <w:noProof/>
                <w:sz w:val="20"/>
                <w:szCs w:val="20"/>
              </w:rPr>
              <w:t>1.00</w:t>
            </w:r>
            <w:r w:rsidRPr="009B1D7B">
              <w:rPr>
                <w:sz w:val="20"/>
                <w:szCs w:val="20"/>
              </w:rPr>
              <w:fldChar w:fldCharType="end"/>
            </w:r>
          </w:p>
        </w:tc>
        <w:tc>
          <w:tcPr>
            <w:tcW w:w="915" w:type="dxa"/>
            <w:vAlign w:val="center"/>
          </w:tcPr>
          <w:p w14:paraId="0FE1D08A" w14:textId="7ACA6E66" w:rsidR="002F6B6D" w:rsidRPr="009B1D7B" w:rsidRDefault="0048458A" w:rsidP="002F6B6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=i2+i3+i4+i5+i6+i7 \# "0.00" </w:instrText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0.00</w:t>
            </w:r>
            <w:r>
              <w:rPr>
                <w:sz w:val="20"/>
                <w:szCs w:val="20"/>
              </w:rPr>
              <w:fldChar w:fldCharType="end"/>
            </w:r>
          </w:p>
        </w:tc>
      </w:tr>
    </w:tbl>
    <w:p w14:paraId="4B49F66A" w14:textId="77777777" w:rsidR="00CF172F" w:rsidRPr="005C47E2" w:rsidRDefault="00CF172F" w:rsidP="005053E3">
      <w:pPr>
        <w:rPr>
          <w:color w:val="C00000"/>
          <w:sz w:val="20"/>
          <w:szCs w:val="20"/>
        </w:rPr>
      </w:pPr>
    </w:p>
    <w:sectPr w:rsidR="00CF172F" w:rsidRPr="005C47E2" w:rsidSect="002F6B6D">
      <w:headerReference w:type="default" r:id="rId7"/>
      <w:footerReference w:type="default" r:id="rId8"/>
      <w:pgSz w:w="15840" w:h="12240" w:orient="landscape" w:code="1"/>
      <w:pgMar w:top="576" w:right="1080" w:bottom="360" w:left="1080" w:header="576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A67DED" w14:textId="77777777" w:rsidR="004A238D" w:rsidRDefault="004A238D" w:rsidP="00122AC8">
      <w:pPr>
        <w:spacing w:after="0" w:line="240" w:lineRule="auto"/>
      </w:pPr>
      <w:r>
        <w:separator/>
      </w:r>
    </w:p>
  </w:endnote>
  <w:endnote w:type="continuationSeparator" w:id="0">
    <w:p w14:paraId="65C85466" w14:textId="77777777" w:rsidR="004A238D" w:rsidRDefault="004A238D" w:rsidP="00122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49011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BD8F04" w14:textId="7D0E4C9E" w:rsidR="009878B0" w:rsidRDefault="009878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F3D7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97088D4" w14:textId="77777777" w:rsidR="00047F35" w:rsidRDefault="00047F35" w:rsidP="00122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C1B674" w14:textId="77777777" w:rsidR="004A238D" w:rsidRDefault="004A238D" w:rsidP="00122AC8">
      <w:pPr>
        <w:spacing w:after="0" w:line="240" w:lineRule="auto"/>
      </w:pPr>
      <w:r>
        <w:separator/>
      </w:r>
    </w:p>
  </w:footnote>
  <w:footnote w:type="continuationSeparator" w:id="0">
    <w:p w14:paraId="3D6F1182" w14:textId="77777777" w:rsidR="004A238D" w:rsidRDefault="004A238D" w:rsidP="00122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635C5A" w14:textId="7DC47D8A" w:rsidR="00047F35" w:rsidRDefault="00A05211" w:rsidP="00497A29">
    <w:pPr>
      <w:pStyle w:val="Header"/>
      <w:jc w:val="center"/>
    </w:pPr>
    <w:r>
      <w:t xml:space="preserve">Design </w:t>
    </w:r>
    <w:r w:rsidR="005053E3">
      <w:t>Report</w:t>
    </w:r>
    <w:r w:rsidR="00325597">
      <w:t xml:space="preserve"> </w:t>
    </w:r>
    <w:r w:rsidR="005053E3">
      <w:t xml:space="preserve">Phase 2 </w:t>
    </w:r>
    <w:r w:rsidR="00325597">
      <w:t xml:space="preserve">- </w:t>
    </w:r>
    <w:r w:rsidR="000F780E">
      <w:t xml:space="preserve">Preliminary Design </w:t>
    </w:r>
    <w:r w:rsidR="005053E3">
      <w:t>Document</w:t>
    </w:r>
    <w:r w:rsidR="000F780E">
      <w:t xml:space="preserve"> </w:t>
    </w:r>
    <w:r w:rsidR="00325597">
      <w:t>-</w:t>
    </w:r>
    <w:r w:rsidR="000F780E">
      <w:t xml:space="preserve"> </w:t>
    </w:r>
    <w:r w:rsidR="00157F72">
      <w:t>Evaluation</w:t>
    </w:r>
    <w:r w:rsidR="00375FDB">
      <w:t xml:space="preserve"> Sheet (Ver. 20</w:t>
    </w:r>
    <w:r w:rsidR="002017B0">
      <w:t>2</w:t>
    </w:r>
    <w:r w:rsidR="00F12E8F">
      <w:t>1-0</w:t>
    </w:r>
    <w:r w:rsidR="00565418">
      <w:t>8</w:t>
    </w:r>
    <w:r w:rsidR="00F12E8F">
      <w:t>-</w:t>
    </w:r>
    <w:r w:rsidR="005053E3">
      <w:t>20</w:t>
    </w:r>
    <w:r w:rsidR="00312B7D"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50DF2"/>
    <w:multiLevelType w:val="hybridMultilevel"/>
    <w:tmpl w:val="3E6C0B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81E3F"/>
    <w:multiLevelType w:val="hybridMultilevel"/>
    <w:tmpl w:val="0344AD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34AB7"/>
    <w:multiLevelType w:val="hybridMultilevel"/>
    <w:tmpl w:val="0CE27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C7A4F"/>
    <w:multiLevelType w:val="hybridMultilevel"/>
    <w:tmpl w:val="1402F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080BEB"/>
    <w:multiLevelType w:val="hybridMultilevel"/>
    <w:tmpl w:val="B4406ED8"/>
    <w:lvl w:ilvl="0" w:tplc="749C1CF8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C23EB7"/>
    <w:multiLevelType w:val="hybridMultilevel"/>
    <w:tmpl w:val="6CBCD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7D45A9"/>
    <w:multiLevelType w:val="hybridMultilevel"/>
    <w:tmpl w:val="6A56E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7D13EE"/>
    <w:multiLevelType w:val="hybridMultilevel"/>
    <w:tmpl w:val="78D05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8"/>
  </w:num>
  <w:num w:numId="4">
    <w:abstractNumId w:val="3"/>
  </w:num>
  <w:num w:numId="5">
    <w:abstractNumId w:val="1"/>
  </w:num>
  <w:num w:numId="6">
    <w:abstractNumId w:val="2"/>
  </w:num>
  <w:num w:numId="7">
    <w:abstractNumId w:val="7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UtDI3MjQwtLI0NTJR2l4NTi4sz8PJAC81oAJWkwsiwAAAA="/>
  </w:docVars>
  <w:rsids>
    <w:rsidRoot w:val="00122AC8"/>
    <w:rsid w:val="00000E5F"/>
    <w:rsid w:val="00003AE5"/>
    <w:rsid w:val="00006D91"/>
    <w:rsid w:val="00012FDA"/>
    <w:rsid w:val="000141DC"/>
    <w:rsid w:val="000232C2"/>
    <w:rsid w:val="00025A49"/>
    <w:rsid w:val="0003156F"/>
    <w:rsid w:val="00033B61"/>
    <w:rsid w:val="000347FB"/>
    <w:rsid w:val="00035D38"/>
    <w:rsid w:val="00047F35"/>
    <w:rsid w:val="00052CD1"/>
    <w:rsid w:val="00054324"/>
    <w:rsid w:val="00060545"/>
    <w:rsid w:val="0006130D"/>
    <w:rsid w:val="00064775"/>
    <w:rsid w:val="00066B59"/>
    <w:rsid w:val="00073597"/>
    <w:rsid w:val="00077006"/>
    <w:rsid w:val="00092317"/>
    <w:rsid w:val="0009356A"/>
    <w:rsid w:val="000941A4"/>
    <w:rsid w:val="0009741F"/>
    <w:rsid w:val="000A0FBF"/>
    <w:rsid w:val="000A26A6"/>
    <w:rsid w:val="000A5F4E"/>
    <w:rsid w:val="000A78BD"/>
    <w:rsid w:val="000B1082"/>
    <w:rsid w:val="000B6482"/>
    <w:rsid w:val="000B6C7C"/>
    <w:rsid w:val="000C7078"/>
    <w:rsid w:val="000E07CC"/>
    <w:rsid w:val="000F219F"/>
    <w:rsid w:val="000F56C6"/>
    <w:rsid w:val="000F760E"/>
    <w:rsid w:val="000F780E"/>
    <w:rsid w:val="00100EE0"/>
    <w:rsid w:val="001048EE"/>
    <w:rsid w:val="00106242"/>
    <w:rsid w:val="00112462"/>
    <w:rsid w:val="00113866"/>
    <w:rsid w:val="0011496D"/>
    <w:rsid w:val="00114CDE"/>
    <w:rsid w:val="00122AC8"/>
    <w:rsid w:val="00124B4C"/>
    <w:rsid w:val="001271F1"/>
    <w:rsid w:val="001435A9"/>
    <w:rsid w:val="0014424F"/>
    <w:rsid w:val="00157F72"/>
    <w:rsid w:val="00165B71"/>
    <w:rsid w:val="00174030"/>
    <w:rsid w:val="0017413F"/>
    <w:rsid w:val="00174474"/>
    <w:rsid w:val="00174E84"/>
    <w:rsid w:val="001752BA"/>
    <w:rsid w:val="00176FF1"/>
    <w:rsid w:val="001774D2"/>
    <w:rsid w:val="00181C4A"/>
    <w:rsid w:val="00182D64"/>
    <w:rsid w:val="00183664"/>
    <w:rsid w:val="001860F5"/>
    <w:rsid w:val="001964FD"/>
    <w:rsid w:val="00196CE0"/>
    <w:rsid w:val="00197A4D"/>
    <w:rsid w:val="00197C46"/>
    <w:rsid w:val="001A2918"/>
    <w:rsid w:val="001A3655"/>
    <w:rsid w:val="001A5693"/>
    <w:rsid w:val="001B4AEF"/>
    <w:rsid w:val="001C1E87"/>
    <w:rsid w:val="001C3B74"/>
    <w:rsid w:val="001C41C4"/>
    <w:rsid w:val="001C7699"/>
    <w:rsid w:val="001E7A97"/>
    <w:rsid w:val="002017B0"/>
    <w:rsid w:val="00202702"/>
    <w:rsid w:val="0021496A"/>
    <w:rsid w:val="00216CF5"/>
    <w:rsid w:val="0021741B"/>
    <w:rsid w:val="00221DAE"/>
    <w:rsid w:val="00223B22"/>
    <w:rsid w:val="00225186"/>
    <w:rsid w:val="0022668A"/>
    <w:rsid w:val="0022765B"/>
    <w:rsid w:val="00242F7E"/>
    <w:rsid w:val="00247A7A"/>
    <w:rsid w:val="00250237"/>
    <w:rsid w:val="00250480"/>
    <w:rsid w:val="0025493D"/>
    <w:rsid w:val="00260963"/>
    <w:rsid w:val="002609A0"/>
    <w:rsid w:val="0026464F"/>
    <w:rsid w:val="00267789"/>
    <w:rsid w:val="002749EC"/>
    <w:rsid w:val="00277612"/>
    <w:rsid w:val="00281343"/>
    <w:rsid w:val="00291A2F"/>
    <w:rsid w:val="00293B60"/>
    <w:rsid w:val="00295120"/>
    <w:rsid w:val="00296884"/>
    <w:rsid w:val="002A5464"/>
    <w:rsid w:val="002A56B5"/>
    <w:rsid w:val="002A6B04"/>
    <w:rsid w:val="002A6E45"/>
    <w:rsid w:val="002B2339"/>
    <w:rsid w:val="002C3860"/>
    <w:rsid w:val="002C5BF8"/>
    <w:rsid w:val="002D4C0D"/>
    <w:rsid w:val="002E2881"/>
    <w:rsid w:val="002E3FB8"/>
    <w:rsid w:val="002E4C2D"/>
    <w:rsid w:val="002F5A4B"/>
    <w:rsid w:val="002F6B6D"/>
    <w:rsid w:val="0030086A"/>
    <w:rsid w:val="00300FA9"/>
    <w:rsid w:val="00310AB5"/>
    <w:rsid w:val="0031206C"/>
    <w:rsid w:val="00312B7D"/>
    <w:rsid w:val="00317AEB"/>
    <w:rsid w:val="00322960"/>
    <w:rsid w:val="00325597"/>
    <w:rsid w:val="00330295"/>
    <w:rsid w:val="00332BCD"/>
    <w:rsid w:val="00337009"/>
    <w:rsid w:val="003536BE"/>
    <w:rsid w:val="00357F35"/>
    <w:rsid w:val="00363C12"/>
    <w:rsid w:val="003652CF"/>
    <w:rsid w:val="00375FDB"/>
    <w:rsid w:val="00381D41"/>
    <w:rsid w:val="003854C2"/>
    <w:rsid w:val="00394657"/>
    <w:rsid w:val="003A260E"/>
    <w:rsid w:val="003A726B"/>
    <w:rsid w:val="003A75B2"/>
    <w:rsid w:val="003B0946"/>
    <w:rsid w:val="003B43A5"/>
    <w:rsid w:val="003C013A"/>
    <w:rsid w:val="003C3C1A"/>
    <w:rsid w:val="003C7486"/>
    <w:rsid w:val="003C7D2F"/>
    <w:rsid w:val="003D5140"/>
    <w:rsid w:val="003D56EC"/>
    <w:rsid w:val="003E1F84"/>
    <w:rsid w:val="003E52FB"/>
    <w:rsid w:val="003E5398"/>
    <w:rsid w:val="003E63A2"/>
    <w:rsid w:val="00401CDB"/>
    <w:rsid w:val="00402CDB"/>
    <w:rsid w:val="00411D36"/>
    <w:rsid w:val="00415CC1"/>
    <w:rsid w:val="0041656B"/>
    <w:rsid w:val="00426DEE"/>
    <w:rsid w:val="00433521"/>
    <w:rsid w:val="0043798B"/>
    <w:rsid w:val="00441B37"/>
    <w:rsid w:val="00453626"/>
    <w:rsid w:val="004546ED"/>
    <w:rsid w:val="00456AEC"/>
    <w:rsid w:val="00456CE9"/>
    <w:rsid w:val="00457422"/>
    <w:rsid w:val="00462048"/>
    <w:rsid w:val="00464098"/>
    <w:rsid w:val="004644BE"/>
    <w:rsid w:val="004749BA"/>
    <w:rsid w:val="004808C8"/>
    <w:rsid w:val="004827E9"/>
    <w:rsid w:val="0048301A"/>
    <w:rsid w:val="0048458A"/>
    <w:rsid w:val="00487348"/>
    <w:rsid w:val="00497020"/>
    <w:rsid w:val="00497A29"/>
    <w:rsid w:val="004A238D"/>
    <w:rsid w:val="004A2AB9"/>
    <w:rsid w:val="004A4558"/>
    <w:rsid w:val="004A57E2"/>
    <w:rsid w:val="004A6AA1"/>
    <w:rsid w:val="004B2AA8"/>
    <w:rsid w:val="004B4809"/>
    <w:rsid w:val="004B551D"/>
    <w:rsid w:val="004C0C0E"/>
    <w:rsid w:val="004C3BBC"/>
    <w:rsid w:val="004C5DF3"/>
    <w:rsid w:val="004C7348"/>
    <w:rsid w:val="004C7D99"/>
    <w:rsid w:val="004D1632"/>
    <w:rsid w:val="004D3B61"/>
    <w:rsid w:val="004D507C"/>
    <w:rsid w:val="004D657F"/>
    <w:rsid w:val="004E3A37"/>
    <w:rsid w:val="004E4999"/>
    <w:rsid w:val="004E7175"/>
    <w:rsid w:val="0050005C"/>
    <w:rsid w:val="00501C0C"/>
    <w:rsid w:val="005048AC"/>
    <w:rsid w:val="005053E3"/>
    <w:rsid w:val="00513310"/>
    <w:rsid w:val="005142CA"/>
    <w:rsid w:val="00516316"/>
    <w:rsid w:val="00542457"/>
    <w:rsid w:val="0055104B"/>
    <w:rsid w:val="005559FE"/>
    <w:rsid w:val="0055717C"/>
    <w:rsid w:val="00561413"/>
    <w:rsid w:val="00562B8B"/>
    <w:rsid w:val="00565418"/>
    <w:rsid w:val="00565F59"/>
    <w:rsid w:val="00566170"/>
    <w:rsid w:val="00567A0A"/>
    <w:rsid w:val="00570BC6"/>
    <w:rsid w:val="00571056"/>
    <w:rsid w:val="00577256"/>
    <w:rsid w:val="00582E66"/>
    <w:rsid w:val="00585365"/>
    <w:rsid w:val="00586B40"/>
    <w:rsid w:val="00593F87"/>
    <w:rsid w:val="0059572F"/>
    <w:rsid w:val="005A43D2"/>
    <w:rsid w:val="005B245B"/>
    <w:rsid w:val="005B5873"/>
    <w:rsid w:val="005C3187"/>
    <w:rsid w:val="005C38D8"/>
    <w:rsid w:val="005C43C2"/>
    <w:rsid w:val="005C47E2"/>
    <w:rsid w:val="005D0BE4"/>
    <w:rsid w:val="005D3FB7"/>
    <w:rsid w:val="005F1E71"/>
    <w:rsid w:val="005F3707"/>
    <w:rsid w:val="005F50F9"/>
    <w:rsid w:val="005F76CD"/>
    <w:rsid w:val="00602FD3"/>
    <w:rsid w:val="006169F8"/>
    <w:rsid w:val="006202E5"/>
    <w:rsid w:val="006210B7"/>
    <w:rsid w:val="00621188"/>
    <w:rsid w:val="00622DA9"/>
    <w:rsid w:val="0062478A"/>
    <w:rsid w:val="00626D1B"/>
    <w:rsid w:val="00640316"/>
    <w:rsid w:val="00646C77"/>
    <w:rsid w:val="00647838"/>
    <w:rsid w:val="00652ABF"/>
    <w:rsid w:val="006553BE"/>
    <w:rsid w:val="0066227C"/>
    <w:rsid w:val="00667B49"/>
    <w:rsid w:val="00670589"/>
    <w:rsid w:val="00676873"/>
    <w:rsid w:val="0068575E"/>
    <w:rsid w:val="00687A3D"/>
    <w:rsid w:val="00694BBE"/>
    <w:rsid w:val="006A1A6E"/>
    <w:rsid w:val="006A2BC6"/>
    <w:rsid w:val="006A3D12"/>
    <w:rsid w:val="006A56BC"/>
    <w:rsid w:val="006A61EF"/>
    <w:rsid w:val="006A639D"/>
    <w:rsid w:val="006B1D62"/>
    <w:rsid w:val="006B4B39"/>
    <w:rsid w:val="006C28E5"/>
    <w:rsid w:val="006D2B9A"/>
    <w:rsid w:val="006E7C1B"/>
    <w:rsid w:val="006F7473"/>
    <w:rsid w:val="00700F0E"/>
    <w:rsid w:val="00701E80"/>
    <w:rsid w:val="00703FED"/>
    <w:rsid w:val="007056F0"/>
    <w:rsid w:val="00707323"/>
    <w:rsid w:val="00713289"/>
    <w:rsid w:val="007149D4"/>
    <w:rsid w:val="007163AE"/>
    <w:rsid w:val="007340B1"/>
    <w:rsid w:val="00744CE0"/>
    <w:rsid w:val="007465A1"/>
    <w:rsid w:val="0075454A"/>
    <w:rsid w:val="00760ADA"/>
    <w:rsid w:val="00762732"/>
    <w:rsid w:val="00766FAF"/>
    <w:rsid w:val="00772C17"/>
    <w:rsid w:val="00775E63"/>
    <w:rsid w:val="00776639"/>
    <w:rsid w:val="00781656"/>
    <w:rsid w:val="00781EA2"/>
    <w:rsid w:val="00790CB7"/>
    <w:rsid w:val="007A7BCB"/>
    <w:rsid w:val="007B123C"/>
    <w:rsid w:val="007B45E3"/>
    <w:rsid w:val="007B6BCA"/>
    <w:rsid w:val="007C1DE1"/>
    <w:rsid w:val="007C3F7E"/>
    <w:rsid w:val="007C4D2C"/>
    <w:rsid w:val="007C53FC"/>
    <w:rsid w:val="007D0733"/>
    <w:rsid w:val="007D4DA0"/>
    <w:rsid w:val="007D699D"/>
    <w:rsid w:val="007E282C"/>
    <w:rsid w:val="007E6446"/>
    <w:rsid w:val="007E6FC6"/>
    <w:rsid w:val="007E74BD"/>
    <w:rsid w:val="007F04E4"/>
    <w:rsid w:val="007F165B"/>
    <w:rsid w:val="007F2000"/>
    <w:rsid w:val="007F6D6B"/>
    <w:rsid w:val="007F7508"/>
    <w:rsid w:val="007F76D8"/>
    <w:rsid w:val="00804FBC"/>
    <w:rsid w:val="00815CD8"/>
    <w:rsid w:val="008201A7"/>
    <w:rsid w:val="00821917"/>
    <w:rsid w:val="00821B09"/>
    <w:rsid w:val="00831C37"/>
    <w:rsid w:val="008362CB"/>
    <w:rsid w:val="00847EDF"/>
    <w:rsid w:val="00850502"/>
    <w:rsid w:val="00853CA6"/>
    <w:rsid w:val="008563B8"/>
    <w:rsid w:val="00866154"/>
    <w:rsid w:val="008707FA"/>
    <w:rsid w:val="0087277D"/>
    <w:rsid w:val="00873059"/>
    <w:rsid w:val="008740E8"/>
    <w:rsid w:val="00880F00"/>
    <w:rsid w:val="0088125A"/>
    <w:rsid w:val="00881576"/>
    <w:rsid w:val="00887840"/>
    <w:rsid w:val="008927E5"/>
    <w:rsid w:val="00893569"/>
    <w:rsid w:val="008A7C44"/>
    <w:rsid w:val="008B6142"/>
    <w:rsid w:val="008B7DFF"/>
    <w:rsid w:val="008C2B9C"/>
    <w:rsid w:val="008C6118"/>
    <w:rsid w:val="008D6480"/>
    <w:rsid w:val="008E2715"/>
    <w:rsid w:val="008E2EAA"/>
    <w:rsid w:val="008E3372"/>
    <w:rsid w:val="008E3754"/>
    <w:rsid w:val="008E4903"/>
    <w:rsid w:val="008E7A22"/>
    <w:rsid w:val="0090256C"/>
    <w:rsid w:val="00905A17"/>
    <w:rsid w:val="0090757A"/>
    <w:rsid w:val="00915BD5"/>
    <w:rsid w:val="00916317"/>
    <w:rsid w:val="00916910"/>
    <w:rsid w:val="00920268"/>
    <w:rsid w:val="0092259D"/>
    <w:rsid w:val="009260A1"/>
    <w:rsid w:val="00927D3B"/>
    <w:rsid w:val="00930FFB"/>
    <w:rsid w:val="00935643"/>
    <w:rsid w:val="00935EA1"/>
    <w:rsid w:val="009375D0"/>
    <w:rsid w:val="00946D90"/>
    <w:rsid w:val="00947F32"/>
    <w:rsid w:val="00950FA7"/>
    <w:rsid w:val="009539A0"/>
    <w:rsid w:val="00953C97"/>
    <w:rsid w:val="00955A7D"/>
    <w:rsid w:val="00956264"/>
    <w:rsid w:val="00963510"/>
    <w:rsid w:val="00970856"/>
    <w:rsid w:val="00977588"/>
    <w:rsid w:val="009840B9"/>
    <w:rsid w:val="00986C0B"/>
    <w:rsid w:val="009878B0"/>
    <w:rsid w:val="009A1B05"/>
    <w:rsid w:val="009A224D"/>
    <w:rsid w:val="009B1D7B"/>
    <w:rsid w:val="009B2C52"/>
    <w:rsid w:val="009B369D"/>
    <w:rsid w:val="009B6972"/>
    <w:rsid w:val="009C29AC"/>
    <w:rsid w:val="009C35EA"/>
    <w:rsid w:val="009C3657"/>
    <w:rsid w:val="009C51BA"/>
    <w:rsid w:val="009C682C"/>
    <w:rsid w:val="009C69EE"/>
    <w:rsid w:val="009C6F0A"/>
    <w:rsid w:val="009C77B3"/>
    <w:rsid w:val="009D3D18"/>
    <w:rsid w:val="009E3863"/>
    <w:rsid w:val="009E6980"/>
    <w:rsid w:val="00A02260"/>
    <w:rsid w:val="00A03441"/>
    <w:rsid w:val="00A0375F"/>
    <w:rsid w:val="00A05211"/>
    <w:rsid w:val="00A06CB6"/>
    <w:rsid w:val="00A12EDD"/>
    <w:rsid w:val="00A17F93"/>
    <w:rsid w:val="00A20C34"/>
    <w:rsid w:val="00A2196A"/>
    <w:rsid w:val="00A21CD2"/>
    <w:rsid w:val="00A332EA"/>
    <w:rsid w:val="00A36BD5"/>
    <w:rsid w:val="00A4009E"/>
    <w:rsid w:val="00A41D66"/>
    <w:rsid w:val="00A46109"/>
    <w:rsid w:val="00A5151B"/>
    <w:rsid w:val="00A60F30"/>
    <w:rsid w:val="00A648B6"/>
    <w:rsid w:val="00A65EFB"/>
    <w:rsid w:val="00A66B38"/>
    <w:rsid w:val="00A70DE3"/>
    <w:rsid w:val="00A74943"/>
    <w:rsid w:val="00A751A1"/>
    <w:rsid w:val="00A84D55"/>
    <w:rsid w:val="00A87841"/>
    <w:rsid w:val="00A917B0"/>
    <w:rsid w:val="00A9408D"/>
    <w:rsid w:val="00A95742"/>
    <w:rsid w:val="00AA0837"/>
    <w:rsid w:val="00AA7B67"/>
    <w:rsid w:val="00AB308B"/>
    <w:rsid w:val="00AB5A9D"/>
    <w:rsid w:val="00AD00BC"/>
    <w:rsid w:val="00AD21B2"/>
    <w:rsid w:val="00AD3C7A"/>
    <w:rsid w:val="00AD73D6"/>
    <w:rsid w:val="00AE380C"/>
    <w:rsid w:val="00AF3D7C"/>
    <w:rsid w:val="00B01802"/>
    <w:rsid w:val="00B04517"/>
    <w:rsid w:val="00B04EF4"/>
    <w:rsid w:val="00B101E0"/>
    <w:rsid w:val="00B12A1C"/>
    <w:rsid w:val="00B13A4E"/>
    <w:rsid w:val="00B14A6D"/>
    <w:rsid w:val="00B15163"/>
    <w:rsid w:val="00B17B29"/>
    <w:rsid w:val="00B26FC8"/>
    <w:rsid w:val="00B32856"/>
    <w:rsid w:val="00B4141A"/>
    <w:rsid w:val="00B41860"/>
    <w:rsid w:val="00B43136"/>
    <w:rsid w:val="00B54644"/>
    <w:rsid w:val="00B548AF"/>
    <w:rsid w:val="00B658CE"/>
    <w:rsid w:val="00B7287F"/>
    <w:rsid w:val="00B72A7E"/>
    <w:rsid w:val="00B72B92"/>
    <w:rsid w:val="00B7333A"/>
    <w:rsid w:val="00B7379A"/>
    <w:rsid w:val="00B76656"/>
    <w:rsid w:val="00B925EB"/>
    <w:rsid w:val="00BA1494"/>
    <w:rsid w:val="00BA3503"/>
    <w:rsid w:val="00BA65CA"/>
    <w:rsid w:val="00BA7961"/>
    <w:rsid w:val="00BB199B"/>
    <w:rsid w:val="00BB3290"/>
    <w:rsid w:val="00BB7E43"/>
    <w:rsid w:val="00BC6A91"/>
    <w:rsid w:val="00BD4D0D"/>
    <w:rsid w:val="00BD4DC2"/>
    <w:rsid w:val="00BD4F11"/>
    <w:rsid w:val="00BD57E4"/>
    <w:rsid w:val="00BD5D61"/>
    <w:rsid w:val="00BD7FDA"/>
    <w:rsid w:val="00BE5F48"/>
    <w:rsid w:val="00BF0A3A"/>
    <w:rsid w:val="00BF30FC"/>
    <w:rsid w:val="00C027D5"/>
    <w:rsid w:val="00C0322C"/>
    <w:rsid w:val="00C046D6"/>
    <w:rsid w:val="00C0622E"/>
    <w:rsid w:val="00C122AB"/>
    <w:rsid w:val="00C129EF"/>
    <w:rsid w:val="00C14EFF"/>
    <w:rsid w:val="00C17764"/>
    <w:rsid w:val="00C21B08"/>
    <w:rsid w:val="00C21B85"/>
    <w:rsid w:val="00C21F61"/>
    <w:rsid w:val="00C3158B"/>
    <w:rsid w:val="00C47457"/>
    <w:rsid w:val="00C5102B"/>
    <w:rsid w:val="00C51EC8"/>
    <w:rsid w:val="00C5347B"/>
    <w:rsid w:val="00C535D1"/>
    <w:rsid w:val="00C54951"/>
    <w:rsid w:val="00C55129"/>
    <w:rsid w:val="00C60858"/>
    <w:rsid w:val="00C61783"/>
    <w:rsid w:val="00C71C5E"/>
    <w:rsid w:val="00C75011"/>
    <w:rsid w:val="00CA098B"/>
    <w:rsid w:val="00CA0F7A"/>
    <w:rsid w:val="00CA4DDA"/>
    <w:rsid w:val="00CA6FB6"/>
    <w:rsid w:val="00CA71E8"/>
    <w:rsid w:val="00CA7FA8"/>
    <w:rsid w:val="00CB2352"/>
    <w:rsid w:val="00CB3068"/>
    <w:rsid w:val="00CC2868"/>
    <w:rsid w:val="00CC4431"/>
    <w:rsid w:val="00CD16FA"/>
    <w:rsid w:val="00CD2190"/>
    <w:rsid w:val="00CD226A"/>
    <w:rsid w:val="00CE6DA1"/>
    <w:rsid w:val="00CF172F"/>
    <w:rsid w:val="00CF28F0"/>
    <w:rsid w:val="00D0104B"/>
    <w:rsid w:val="00D03D8C"/>
    <w:rsid w:val="00D040A2"/>
    <w:rsid w:val="00D06A54"/>
    <w:rsid w:val="00D13591"/>
    <w:rsid w:val="00D13735"/>
    <w:rsid w:val="00D20D02"/>
    <w:rsid w:val="00D2433D"/>
    <w:rsid w:val="00D256CF"/>
    <w:rsid w:val="00D26173"/>
    <w:rsid w:val="00D36161"/>
    <w:rsid w:val="00D36372"/>
    <w:rsid w:val="00D41C5D"/>
    <w:rsid w:val="00D43965"/>
    <w:rsid w:val="00D50803"/>
    <w:rsid w:val="00D509D1"/>
    <w:rsid w:val="00D5795D"/>
    <w:rsid w:val="00D6170E"/>
    <w:rsid w:val="00D6196E"/>
    <w:rsid w:val="00D62745"/>
    <w:rsid w:val="00D66ADF"/>
    <w:rsid w:val="00D675F7"/>
    <w:rsid w:val="00D7151E"/>
    <w:rsid w:val="00D85291"/>
    <w:rsid w:val="00D95831"/>
    <w:rsid w:val="00D959C7"/>
    <w:rsid w:val="00DA090F"/>
    <w:rsid w:val="00DA152E"/>
    <w:rsid w:val="00DA6661"/>
    <w:rsid w:val="00DA7799"/>
    <w:rsid w:val="00DB5420"/>
    <w:rsid w:val="00DC0C56"/>
    <w:rsid w:val="00DC41CC"/>
    <w:rsid w:val="00DD209F"/>
    <w:rsid w:val="00DE0BE8"/>
    <w:rsid w:val="00DE6757"/>
    <w:rsid w:val="00DF375E"/>
    <w:rsid w:val="00E10215"/>
    <w:rsid w:val="00E11D23"/>
    <w:rsid w:val="00E202DD"/>
    <w:rsid w:val="00E232E1"/>
    <w:rsid w:val="00E25866"/>
    <w:rsid w:val="00E26D5C"/>
    <w:rsid w:val="00E27174"/>
    <w:rsid w:val="00E33123"/>
    <w:rsid w:val="00E35C3F"/>
    <w:rsid w:val="00E46A60"/>
    <w:rsid w:val="00E46DE4"/>
    <w:rsid w:val="00E53113"/>
    <w:rsid w:val="00E55802"/>
    <w:rsid w:val="00E57E02"/>
    <w:rsid w:val="00E619A1"/>
    <w:rsid w:val="00E65C38"/>
    <w:rsid w:val="00E70687"/>
    <w:rsid w:val="00E72B2D"/>
    <w:rsid w:val="00E72ECA"/>
    <w:rsid w:val="00E7645E"/>
    <w:rsid w:val="00E86EB8"/>
    <w:rsid w:val="00E8741D"/>
    <w:rsid w:val="00E97B9A"/>
    <w:rsid w:val="00EB18DE"/>
    <w:rsid w:val="00EB2426"/>
    <w:rsid w:val="00EB4A3F"/>
    <w:rsid w:val="00EB64E0"/>
    <w:rsid w:val="00EC0C3C"/>
    <w:rsid w:val="00EC744A"/>
    <w:rsid w:val="00EC77C3"/>
    <w:rsid w:val="00ED620B"/>
    <w:rsid w:val="00ED74BE"/>
    <w:rsid w:val="00EE1DA3"/>
    <w:rsid w:val="00EE642C"/>
    <w:rsid w:val="00EE7CE0"/>
    <w:rsid w:val="00EF5F8E"/>
    <w:rsid w:val="00EF6E12"/>
    <w:rsid w:val="00F01F1A"/>
    <w:rsid w:val="00F03E6F"/>
    <w:rsid w:val="00F04B71"/>
    <w:rsid w:val="00F0640D"/>
    <w:rsid w:val="00F119C7"/>
    <w:rsid w:val="00F12E8F"/>
    <w:rsid w:val="00F16410"/>
    <w:rsid w:val="00F1753D"/>
    <w:rsid w:val="00F20286"/>
    <w:rsid w:val="00F25095"/>
    <w:rsid w:val="00F26229"/>
    <w:rsid w:val="00F31E56"/>
    <w:rsid w:val="00F41A60"/>
    <w:rsid w:val="00F52B63"/>
    <w:rsid w:val="00F57FDD"/>
    <w:rsid w:val="00F6209F"/>
    <w:rsid w:val="00F65021"/>
    <w:rsid w:val="00F67F17"/>
    <w:rsid w:val="00F73BE7"/>
    <w:rsid w:val="00F81B74"/>
    <w:rsid w:val="00F92A0E"/>
    <w:rsid w:val="00F92A6D"/>
    <w:rsid w:val="00FA1B3A"/>
    <w:rsid w:val="00FA2A34"/>
    <w:rsid w:val="00FA442B"/>
    <w:rsid w:val="00FA4EA8"/>
    <w:rsid w:val="00FB0D5E"/>
    <w:rsid w:val="00FC0E50"/>
    <w:rsid w:val="00FD0BC2"/>
    <w:rsid w:val="00FD0E07"/>
    <w:rsid w:val="00FD14D8"/>
    <w:rsid w:val="00FD2847"/>
    <w:rsid w:val="00FD368B"/>
    <w:rsid w:val="00FD3E25"/>
    <w:rsid w:val="00FE41F0"/>
    <w:rsid w:val="00FE443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72205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F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C8"/>
  </w:style>
  <w:style w:type="paragraph" w:styleId="Footer">
    <w:name w:val="footer"/>
    <w:basedOn w:val="Normal"/>
    <w:link w:val="Foot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C8"/>
  </w:style>
  <w:style w:type="paragraph" w:styleId="BalloonText">
    <w:name w:val="Balloon Text"/>
    <w:basedOn w:val="Normal"/>
    <w:link w:val="BalloonTextChar"/>
    <w:uiPriority w:val="99"/>
    <w:semiHidden/>
    <w:unhideWhenUsed/>
    <w:rsid w:val="0012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A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2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B18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1A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066B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01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7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7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17B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7</Words>
  <Characters>471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cp:lastModifiedBy/>
  <cp:revision>1</cp:revision>
  <dcterms:created xsi:type="dcterms:W3CDTF">2021-08-20T16:55:00Z</dcterms:created>
  <dcterms:modified xsi:type="dcterms:W3CDTF">2021-11-18T01:06:00Z</dcterms:modified>
</cp:coreProperties>
</file>